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52749" cy="380197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16892" cy="425436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97642" cy="426399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78391" cy="429286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65011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26994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4167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1544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14271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2285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4877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38666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ан Куок Кхань НПИ-01-19</dc:creator>
  <dc:language>ru-RU</dc:language>
  <cp:keywords/>
  <dcterms:created xsi:type="dcterms:W3CDTF">2022-09-06T17:36:34Z</dcterms:created>
  <dcterms:modified xsi:type="dcterms:W3CDTF">2022-09-06T17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